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ast</w:t>
      </w:r>
      <w:r>
        <w:t xml:space="preserve"> </w:t>
      </w:r>
      <w:r>
        <w:t xml:space="preserve">Cancer</w:t>
      </w:r>
      <w:r>
        <w:t xml:space="preserve"> </w:t>
      </w:r>
      <w:r>
        <w:t xml:space="preserve">Detection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Rose</w:t>
      </w:r>
      <w:r>
        <w:t xml:space="preserve"> </w:t>
      </w:r>
      <w:r>
        <w:t xml:space="preserve">Elli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1645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b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purpose"/>
      <w:r>
        <w:t xml:space="preserve">Purpose</w:t>
      </w:r>
      <w:bookmarkEnd w:id="21"/>
    </w:p>
    <w:p>
      <w:pPr>
        <w:pStyle w:val="FirstParagraph"/>
      </w:pPr>
      <w:r>
        <w:t xml:space="preserve">The purpose of this program is to find the best model to detect breast cancer. The models will be evaluated using the cumulative accuracy profile (CAP) curve analysis.</w:t>
      </w:r>
    </w:p>
    <w:p>
      <w:pPr>
        <w:pStyle w:val="Heading1"/>
      </w:pPr>
      <w:bookmarkStart w:id="22" w:name="setup"/>
      <w:r>
        <w:t xml:space="preserve">Setup</w:t>
      </w:r>
      <w:bookmarkEnd w:id="22"/>
    </w:p>
    <w:p>
      <w:pPr>
        <w:pStyle w:val="FirstParagraph"/>
      </w:pPr>
      <w:r>
        <w:t xml:space="preserve">Libraries to be used</w:t>
      </w:r>
    </w:p>
    <w:p>
      <w:pPr>
        <w:pStyle w:val="SourceCode"/>
      </w:pPr>
      <w:r>
        <w:rPr>
          <w:rStyle w:val="CommentTok"/>
        </w:rPr>
        <w:t xml:space="preserve"># Libraries to be us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breast_cancer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xploration"/>
      <w:r>
        <w:t xml:space="preserve">Exploration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ample code number</w:t>
      </w:r>
      <w:r>
        <w:t xml:space="preserve"> </w:t>
      </w:r>
      <w:r>
        <w:t xml:space="preserve">: id numb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lump Thickness</w:t>
      </w:r>
      <w: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iformity of Cell Size</w:t>
      </w:r>
      <w: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iformity of Cell Shape</w:t>
      </w:r>
      <w: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ginal Adhesion</w:t>
      </w:r>
      <w: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ingle Epithlial Cell Size</w:t>
      </w:r>
      <w:r>
        <w:rPr>
          <w:b/>
        </w:rP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are Nuclei</w:t>
      </w:r>
      <w: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land Chromatin</w:t>
      </w:r>
      <w:r>
        <w:rPr>
          <w:b/>
        </w:rP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ormal Nucleoli</w:t>
      </w:r>
      <w:r>
        <w:rPr>
          <w:b/>
        </w:rP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toses</w:t>
      </w:r>
      <w:r>
        <w:rPr>
          <w:b/>
        </w:rPr>
        <w:t xml:space="preserve"> </w:t>
      </w:r>
      <w:r>
        <w:t xml:space="preserve">: 1-10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lass</w:t>
      </w:r>
      <w:r>
        <w:t xml:space="preserve"> </w:t>
      </w:r>
      <w:r>
        <w:t xml:space="preserve">(2 for benign, 4 for malignant)</w:t>
      </w:r>
    </w:p>
    <w:p>
      <w:pPr>
        <w:pStyle w:val="Heading1"/>
      </w:pPr>
      <w:bookmarkStart w:id="24" w:name="cleaning-the-data"/>
      <w:r>
        <w:t xml:space="preserve">Cleaning the data</w:t>
      </w:r>
      <w:bookmarkEnd w:id="24"/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rop the first column for ID number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 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litting the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eature Scaling</w:t>
      </w:r>
      <w:r>
        <w:br w:type="textWrapping"/>
      </w:r>
      <w:r>
        <w:rPr>
          <w:rStyle w:val="NormalTok"/>
        </w:rPr>
        <w:t xml:space="preserve">trainin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Heading1"/>
      </w:pPr>
      <w:bookmarkStart w:id="25" w:name="classification-models"/>
      <w:r>
        <w:t xml:space="preserve">Classification Models</w:t>
      </w:r>
      <w:bookmarkEnd w:id="25"/>
    </w:p>
    <w:p>
      <w:pPr>
        <w:pStyle w:val="Heading3"/>
      </w:pPr>
      <w:bookmarkStart w:id="26" w:name="logistic-regression-model"/>
      <w:r>
        <w:t xml:space="preserve">Logistic Regression Model</w:t>
      </w:r>
      <w:bookmarkEnd w:id="26"/>
    </w:p>
    <w:p>
      <w:pPr>
        <w:pStyle w:val="SourceCode"/>
      </w:pPr>
      <w:r>
        <w:rPr>
          <w:rStyle w:val="CommentTok"/>
        </w:rPr>
        <w:t xml:space="preserve"># Fitting Logistic Regression to the training set</w:t>
      </w:r>
      <w:r>
        <w:br w:type="textWrapping"/>
      </w:r>
      <w:r>
        <w:rPr>
          <w:rStyle w:val="NormalTok"/>
        </w:rPr>
        <w:t xml:space="preserve">classifier_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prob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_logistic_regression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y_pred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k-nearest_neighbors-model"/>
      <w:r>
        <w:t xml:space="preserve">K-Nearest_Neighbors Model</w:t>
      </w:r>
      <w:bookmarkEnd w:id="27"/>
    </w:p>
    <w:p>
      <w:pPr>
        <w:pStyle w:val="SourceCode"/>
      </w:pPr>
      <w:r>
        <w:rPr>
          <w:rStyle w:val="NormalTok"/>
        </w:rPr>
        <w:t xml:space="preserve">y_pred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[,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[,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support-vector-machine-modelsvm"/>
      <w:r>
        <w:t xml:space="preserve">Support Vector Machine Model(SVM)</w:t>
      </w:r>
      <w:bookmarkEnd w:id="28"/>
    </w:p>
    <w:p>
      <w:pPr>
        <w:pStyle w:val="SourceCode"/>
      </w:pPr>
      <w:r>
        <w:rPr>
          <w:rStyle w:val="NormalTok"/>
        </w:rPr>
        <w:t xml:space="preserve">classifier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y_pred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_sv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Heading3"/>
      </w:pPr>
      <w:bookmarkStart w:id="29" w:name="kernel-support-vector-machine-model"/>
      <w:r>
        <w:t xml:space="preserve">Kernel Support Vector Machine Model</w:t>
      </w:r>
      <w:bookmarkEnd w:id="29"/>
    </w:p>
    <w:p>
      <w:pPr>
        <w:pStyle w:val="SourceCode"/>
      </w:pPr>
      <w:r>
        <w:rPr>
          <w:rStyle w:val="NormalTok"/>
        </w:rPr>
        <w:t xml:space="preserve">classifier_kernel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las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y_pred_kernel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_kernel_sv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Heading3"/>
      </w:pPr>
      <w:bookmarkStart w:id="30" w:name="naive-bayes-model"/>
      <w:r>
        <w:t xml:space="preserve">Naive Bayes Model</w:t>
      </w:r>
      <w:bookmarkEnd w:id="30"/>
    </w:p>
    <w:p>
      <w:pPr>
        <w:pStyle w:val="SourceCode"/>
      </w:pPr>
      <w:r>
        <w:rPr>
          <w:rStyle w:val="NormalTok"/>
        </w:rPr>
        <w:t xml:space="preserve">classifier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y_pred_n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_nb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Heading3"/>
      </w:pPr>
      <w:bookmarkStart w:id="31" w:name="random-forest-model"/>
      <w:r>
        <w:t xml:space="preserve">Random Forest Model</w:t>
      </w:r>
      <w:bookmarkEnd w:id="31"/>
    </w:p>
    <w:p>
      <w:pPr>
        <w:pStyle w:val="SourceCode"/>
      </w:pPr>
      <w:r>
        <w:rPr>
          <w:rStyle w:val="NormalTok"/>
        </w:rPr>
        <w:t xml:space="preserve">classifier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x = training[-10], y = training$Class, ntree =</w:t>
      </w:r>
      <w:r>
        <w:br w:type="textWrapping"/>
      </w:r>
      <w:r>
        <w:rPr>
          <w:rStyle w:val="VerbatimChar"/>
        </w:rPr>
        <w:t xml:space="preserve">## 10): The response has five or fewer unique values. Are you sure you want to do</w:t>
      </w:r>
      <w:r>
        <w:br w:type="textWrapping"/>
      </w:r>
      <w:r>
        <w:rPr>
          <w:rStyle w:val="VerbatimChar"/>
        </w:rPr>
        <w:t xml:space="preserve">## regression?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y_pred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_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Heading3"/>
      </w:pPr>
      <w:bookmarkStart w:id="32" w:name="decision-tree-model"/>
      <w:r>
        <w:t xml:space="preserve">Decision Tree Model</w:t>
      </w:r>
      <w:bookmarkEnd w:id="32"/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assifier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y_pred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_d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Heading1"/>
      </w:pPr>
      <w:bookmarkStart w:id="33" w:name="plotting-the-cap-curve-for-the-models"/>
      <w:r>
        <w:t xml:space="preserve">Plotting the CAP curve for the models</w:t>
      </w:r>
      <w:bookmarkEnd w:id="33"/>
    </w:p>
    <w:p>
      <w:pPr>
        <w:pStyle w:val="Heading1"/>
      </w:pPr>
      <w:bookmarkStart w:id="34" w:name="model-selection"/>
      <w:r>
        <w:t xml:space="preserve">Model Selection</w:t>
      </w:r>
      <w:bookmarkEnd w:id="34"/>
    </w:p>
    <w:p>
      <w:pPr>
        <w:pStyle w:val="Heading1"/>
      </w:pPr>
      <w:bookmarkStart w:id="35" w:name="conclusion"/>
      <w:r>
        <w:t xml:space="preserve">Conclusion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 Cancer Detection Model Selection</dc:title>
  <dc:creator>Rose Ellison</dc:creator>
  <cp:keywords/>
  <dcterms:created xsi:type="dcterms:W3CDTF">2021-03-20T02:24:03Z</dcterms:created>
  <dcterms:modified xsi:type="dcterms:W3CDTF">2021-03-20T02:24:03Z</dcterms:modified>
</cp:coreProperties>
</file>